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69BE9" w14:textId="65035F61" w:rsidR="005114E2" w:rsidRDefault="00966A00">
      <w:r>
        <w:t xml:space="preserve">@Kai </w:t>
      </w:r>
      <w:r>
        <w:rPr>
          <w:rFonts w:hint="eastAsia"/>
        </w:rPr>
        <w:t>Wang</w:t>
      </w:r>
    </w:p>
    <w:p w14:paraId="4D6EEEC5" w14:textId="28DB46F8" w:rsidR="00966A00" w:rsidRDefault="00966A00">
      <w:r>
        <w:rPr>
          <w:rFonts w:hint="eastAsia"/>
        </w:rPr>
        <w:t>/</w:t>
      </w:r>
      <w:r>
        <w:t>/these screen captures are not from a same execution</w:t>
      </w:r>
    </w:p>
    <w:p w14:paraId="6971835C" w14:textId="77777777" w:rsidR="00966A00" w:rsidRDefault="00966A00">
      <w:pPr>
        <w:rPr>
          <w:rFonts w:hint="eastAsia"/>
        </w:rPr>
      </w:pPr>
    </w:p>
    <w:p w14:paraId="3A5F2FEB" w14:textId="677A3179" w:rsidR="00240DBD" w:rsidRDefault="00240DBD">
      <w:pPr>
        <w:rPr>
          <w:rFonts w:hint="eastAsia"/>
        </w:rPr>
      </w:pPr>
      <w:r>
        <w:t>Breakpoint</w:t>
      </w:r>
    </w:p>
    <w:p w14:paraId="781E0A2D" w14:textId="76CA39E5" w:rsidR="005114E2" w:rsidRDefault="00240DBD">
      <w:r w:rsidRPr="00387984">
        <w:drawing>
          <wp:inline distT="0" distB="0" distL="0" distR="0" wp14:anchorId="471C1082" wp14:editId="71525D5F">
            <wp:extent cx="5274310" cy="45231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2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5278C" w14:textId="55DA81CC" w:rsidR="005114E2" w:rsidRDefault="00240DBD">
      <w:r>
        <w:t>Step process &amp; write variables</w:t>
      </w:r>
    </w:p>
    <w:p w14:paraId="3AB25623" w14:textId="77777777" w:rsidR="00240DBD" w:rsidRDefault="00240DBD"/>
    <w:p w14:paraId="4C09F33B" w14:textId="669F4D30" w:rsidR="00240DBD" w:rsidRDefault="00240DBD">
      <w:r w:rsidRPr="00240DBD">
        <w:lastRenderedPageBreak/>
        <w:drawing>
          <wp:inline distT="0" distB="0" distL="0" distR="0" wp14:anchorId="4C5DFCEE" wp14:editId="0980AC34">
            <wp:extent cx="5274310" cy="477202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1076D" w14:textId="4E993CDD" w:rsidR="00240DBD" w:rsidRDefault="00240DBD">
      <w:r w:rsidRPr="00240DBD">
        <w:drawing>
          <wp:inline distT="0" distB="0" distL="0" distR="0" wp14:anchorId="21023743" wp14:editId="4B4B41DC">
            <wp:extent cx="5274310" cy="3103245"/>
            <wp:effectExtent l="0" t="0" r="254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0CDDD" w14:textId="1828C0E5" w:rsidR="00BA5544" w:rsidRDefault="00BA5544">
      <w:r>
        <w:t>Trace</w:t>
      </w:r>
    </w:p>
    <w:p w14:paraId="6E7CBD52" w14:textId="73DA9B56" w:rsidR="00BA5544" w:rsidRDefault="00BA5544">
      <w:r w:rsidRPr="00BA5544">
        <w:lastRenderedPageBreak/>
        <w:drawing>
          <wp:inline distT="0" distB="0" distL="0" distR="0" wp14:anchorId="1D5E3360" wp14:editId="1DA591E4">
            <wp:extent cx="5274310" cy="4188460"/>
            <wp:effectExtent l="0" t="0" r="254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8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62556" w14:textId="47139FF9" w:rsidR="00BA5544" w:rsidRDefault="00BA5544">
      <w:r>
        <w:t>Time:</w:t>
      </w:r>
    </w:p>
    <w:p w14:paraId="56ECFEE7" w14:textId="520856B5" w:rsidR="00BA5544" w:rsidRDefault="00BA5544">
      <w:pPr>
        <w:rPr>
          <w:rFonts w:hint="eastAsia"/>
        </w:rPr>
      </w:pPr>
      <w:r w:rsidRPr="00BA5544">
        <w:lastRenderedPageBreak/>
        <w:drawing>
          <wp:inline distT="0" distB="0" distL="0" distR="0" wp14:anchorId="24F34ED3" wp14:editId="2543CD1D">
            <wp:extent cx="5274310" cy="654367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4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55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TM0s7QwNDAzMDVT0lEKTi0uzszPAykwrAUAh+wfoiwAAAA="/>
  </w:docVars>
  <w:rsids>
    <w:rsidRoot w:val="008E6B0F"/>
    <w:rsid w:val="00240DBD"/>
    <w:rsid w:val="00387984"/>
    <w:rsid w:val="005114E2"/>
    <w:rsid w:val="00682D7E"/>
    <w:rsid w:val="008E6B0F"/>
    <w:rsid w:val="00966A00"/>
    <w:rsid w:val="00BA5544"/>
    <w:rsid w:val="00C45EF6"/>
    <w:rsid w:val="00E91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8B2DC"/>
  <w15:chartTrackingRefBased/>
  <w15:docId w15:val="{82BBABDA-3AA8-47CC-A615-22337F080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 Wong</dc:creator>
  <cp:keywords/>
  <dc:description/>
  <cp:lastModifiedBy>Kay Wong</cp:lastModifiedBy>
  <cp:revision>4</cp:revision>
  <dcterms:created xsi:type="dcterms:W3CDTF">2022-02-20T18:42:00Z</dcterms:created>
  <dcterms:modified xsi:type="dcterms:W3CDTF">2022-02-20T20:26:00Z</dcterms:modified>
</cp:coreProperties>
</file>